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B24E06" w14:paraId="5E560979" w14:textId="77777777" w:rsidTr="00E54DD3">
        <w:tc>
          <w:tcPr>
            <w:tcW w:w="3964" w:type="dxa"/>
          </w:tcPr>
          <w:p w14:paraId="1631AEC9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B24E06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10DC1784" w14:textId="262AF35B" w:rsidR="00E575E9" w:rsidRPr="00B24E06" w:rsidRDefault="00386F38" w:rsidP="00B24E06">
            <w:pPr>
              <w:pStyle w:val="Paragrafoelenco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EMOZIONIAMOCI DI BENESSERE CON UNA SANA NUTRIZIONE</w:t>
            </w:r>
          </w:p>
          <w:p w14:paraId="44D29975" w14:textId="6D69A637" w:rsidR="00B24E06" w:rsidRPr="00B24E06" w:rsidRDefault="00B24E06" w:rsidP="00B24E06">
            <w:pPr>
              <w:pStyle w:val="Paragrafoelenco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FATICA SINTOMO O MALATTIA</w:t>
            </w:r>
          </w:p>
        </w:tc>
      </w:tr>
      <w:tr w:rsidR="00E575E9" w:rsidRPr="00B24E06" w14:paraId="56133CD6" w14:textId="77777777" w:rsidTr="00E54DD3">
        <w:tc>
          <w:tcPr>
            <w:tcW w:w="3964" w:type="dxa"/>
          </w:tcPr>
          <w:p w14:paraId="25B65D58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69FE6B55" w:rsidR="007723C9" w:rsidRPr="00B24E06" w:rsidRDefault="00A1404D" w:rsidP="00D241B2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Prof</w:t>
            </w:r>
            <w:r w:rsidR="0065716D" w:rsidRPr="00B24E06">
              <w:rPr>
                <w:rFonts w:ascii="Times New Roman" w:hAnsi="Times New Roman" w:cs="Times New Roman"/>
              </w:rPr>
              <w:t>.</w:t>
            </w:r>
            <w:r w:rsidR="00026DDE" w:rsidRPr="00B24E06">
              <w:rPr>
                <w:rFonts w:ascii="Times New Roman" w:hAnsi="Times New Roman" w:cs="Times New Roman"/>
              </w:rPr>
              <w:t xml:space="preserve"> </w:t>
            </w:r>
            <w:r w:rsidR="00386F38" w:rsidRPr="00B24E06">
              <w:rPr>
                <w:rFonts w:ascii="Times New Roman" w:hAnsi="Times New Roman" w:cs="Times New Roman"/>
              </w:rPr>
              <w:t>Stefano Alcaro</w:t>
            </w:r>
          </w:p>
          <w:p w14:paraId="72C3A163" w14:textId="434EEE37" w:rsidR="00F52971" w:rsidRPr="00B24E06" w:rsidRDefault="002D786D" w:rsidP="00D241B2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B24E06" w14:paraId="456980E8" w14:textId="77777777" w:rsidTr="00E54DD3">
        <w:tc>
          <w:tcPr>
            <w:tcW w:w="3964" w:type="dxa"/>
          </w:tcPr>
          <w:p w14:paraId="3B11D0E8" w14:textId="29845254" w:rsidR="00E575E9" w:rsidRPr="00B24E06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413CFB6F" w:rsidR="00E575E9" w:rsidRPr="00B24E06" w:rsidRDefault="00386F38" w:rsidP="00F26A1E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21</w:t>
            </w:r>
            <w:r w:rsidR="00B24E06" w:rsidRPr="00B24E06">
              <w:rPr>
                <w:rFonts w:ascii="Times New Roman" w:hAnsi="Times New Roman" w:cs="Times New Roman"/>
              </w:rPr>
              <w:t>,25</w:t>
            </w:r>
            <w:r w:rsidRPr="00B24E06">
              <w:rPr>
                <w:rFonts w:ascii="Times New Roman" w:hAnsi="Times New Roman" w:cs="Times New Roman"/>
              </w:rPr>
              <w:t>/02/2023</w:t>
            </w:r>
          </w:p>
        </w:tc>
      </w:tr>
      <w:tr w:rsidR="00E575E9" w:rsidRPr="00B24E06" w14:paraId="42DEAC66" w14:textId="77777777" w:rsidTr="00E54DD3">
        <w:tc>
          <w:tcPr>
            <w:tcW w:w="3964" w:type="dxa"/>
          </w:tcPr>
          <w:p w14:paraId="7B831E0B" w14:textId="2403C6E8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B24E06" w:rsidRDefault="00B249E7" w:rsidP="00BE3700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B24E06" w14:paraId="011C12E5" w14:textId="77777777" w:rsidTr="00E54DD3">
        <w:tc>
          <w:tcPr>
            <w:tcW w:w="3964" w:type="dxa"/>
          </w:tcPr>
          <w:p w14:paraId="738899F2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706FCD21" w:rsidR="00E575E9" w:rsidRPr="00B24E06" w:rsidRDefault="00386F38" w:rsidP="00D56F0D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CHIM/08</w:t>
            </w:r>
          </w:p>
        </w:tc>
      </w:tr>
      <w:tr w:rsidR="00E575E9" w:rsidRPr="00B24E06" w14:paraId="449D4E9A" w14:textId="77777777" w:rsidTr="00E54DD3">
        <w:tc>
          <w:tcPr>
            <w:tcW w:w="3964" w:type="dxa"/>
          </w:tcPr>
          <w:p w14:paraId="2D0D90B1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091A8705" w14:textId="77777777" w:rsidR="00E54DD3" w:rsidRPr="00B24E06" w:rsidRDefault="00386F38" w:rsidP="00386F3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 xml:space="preserve">Evento pubblico </w:t>
            </w:r>
            <w:r w:rsidRPr="00B24E06">
              <w:rPr>
                <w:rFonts w:ascii="Times New Roman" w:hAnsi="Times New Roman" w:cs="Times New Roman"/>
              </w:rPr>
              <w:t>https://drive.google.com/file/d/1zUQ6eTHpYJj2dz JzOI4Q72Rb-j8CbOFL/view</w:t>
            </w:r>
            <w:r w:rsidRPr="00B24E06">
              <w:rPr>
                <w:rFonts w:ascii="Times New Roman" w:hAnsi="Times New Roman" w:cs="Times New Roman"/>
              </w:rPr>
              <w:t xml:space="preserve"> </w:t>
            </w:r>
          </w:p>
          <w:p w14:paraId="21D006B0" w14:textId="094899B2" w:rsidR="00B24E06" w:rsidRPr="00B24E06" w:rsidRDefault="00B24E06" w:rsidP="00386F38">
            <w:pPr>
              <w:shd w:val="clear" w:color="auto" w:fill="FFFFFF"/>
              <w:rPr>
                <w:rFonts w:ascii="Times New Roman" w:hAnsi="Times New Roman" w:cs="Times New Roman"/>
              </w:rPr>
            </w:pPr>
            <w:hyperlink r:id="rId7" w:history="1">
              <w:r w:rsidRPr="00B24E06">
                <w:rPr>
                  <w:rStyle w:val="Collegamentoipertestuale"/>
                  <w:rFonts w:ascii="Times New Roman" w:hAnsi="Times New Roman" w:cs="Times New Roman"/>
                </w:rPr>
                <w:t>https://drive.google.com/file/d/12VCOmpCD-pb6EWNF3U3Xi67l4caJYHR8/view</w:t>
              </w:r>
            </w:hyperlink>
            <w:r w:rsidRPr="00B24E0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B24E06" w14:paraId="2DE8C91B" w14:textId="77777777" w:rsidTr="00E54DD3">
        <w:tc>
          <w:tcPr>
            <w:tcW w:w="3964" w:type="dxa"/>
          </w:tcPr>
          <w:p w14:paraId="4BCD2391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E1A66D9" w:rsidR="00E575E9" w:rsidRPr="00B24E06" w:rsidRDefault="0065716D" w:rsidP="00D56F0D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N</w:t>
            </w:r>
            <w:r w:rsidR="00D56F0D" w:rsidRPr="00B24E06">
              <w:rPr>
                <w:rFonts w:ascii="Times New Roman" w:hAnsi="Times New Roman" w:cs="Times New Roman"/>
              </w:rPr>
              <w:t>A</w:t>
            </w:r>
          </w:p>
        </w:tc>
      </w:tr>
      <w:tr w:rsidR="00E575E9" w:rsidRPr="00B24E06" w14:paraId="1BD305BF" w14:textId="77777777" w:rsidTr="00E54DD3">
        <w:tc>
          <w:tcPr>
            <w:tcW w:w="3964" w:type="dxa"/>
          </w:tcPr>
          <w:p w14:paraId="5677EE65" w14:textId="3D4FE0CF" w:rsidR="00E575E9" w:rsidRPr="00B24E06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24E06">
              <w:rPr>
                <w:rFonts w:ascii="Times New Roman" w:hAnsi="Times New Roman" w:cs="Times New Roman"/>
                <w:b/>
              </w:rPr>
              <w:t>/co</w:t>
            </w:r>
            <w:r w:rsidR="00647A07" w:rsidRPr="00B24E06">
              <w:rPr>
                <w:rFonts w:ascii="Times New Roman" w:hAnsi="Times New Roman" w:cs="Times New Roman"/>
                <w:b/>
              </w:rPr>
              <w:t>l</w:t>
            </w:r>
            <w:r w:rsidR="00C530D3" w:rsidRPr="00B24E06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29F241BA" w:rsidR="00E575E9" w:rsidRPr="00B24E06" w:rsidRDefault="00386F38" w:rsidP="00D56F0D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A</w:t>
            </w:r>
            <w:r w:rsidRPr="00B24E06">
              <w:rPr>
                <w:rFonts w:ascii="Times New Roman" w:hAnsi="Times New Roman" w:cs="Times New Roman"/>
              </w:rPr>
              <w:t>ssociazione “50 e più”</w:t>
            </w:r>
          </w:p>
        </w:tc>
      </w:tr>
      <w:tr w:rsidR="00E575E9" w:rsidRPr="00B24E06" w14:paraId="417F2A02" w14:textId="77777777" w:rsidTr="00E54DD3">
        <w:tc>
          <w:tcPr>
            <w:tcW w:w="3964" w:type="dxa"/>
          </w:tcPr>
          <w:p w14:paraId="09902AFC" w14:textId="77777777" w:rsidR="00E575E9" w:rsidRPr="00B24E06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24E06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B24E06" w:rsidRDefault="00E575E9">
            <w:pPr>
              <w:rPr>
                <w:rFonts w:ascii="Times New Roman" w:hAnsi="Times New Roman" w:cs="Times New Roman"/>
              </w:rPr>
            </w:pPr>
            <w:r w:rsidRPr="00B24E06">
              <w:rPr>
                <w:rFonts w:ascii="Times New Roman" w:hAnsi="Times New Roman" w:cs="Times New Roman"/>
              </w:rPr>
              <w:t>NA</w:t>
            </w:r>
          </w:p>
        </w:tc>
      </w:tr>
      <w:bookmarkEnd w:id="0"/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154712" w14:textId="77777777" w:rsidR="00356619" w:rsidRDefault="00356619" w:rsidP="004C6BFB">
      <w:r>
        <w:separator/>
      </w:r>
    </w:p>
  </w:endnote>
  <w:endnote w:type="continuationSeparator" w:id="0">
    <w:p w14:paraId="405542A4" w14:textId="77777777" w:rsidR="00356619" w:rsidRDefault="0035661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4BC326" w14:textId="77777777" w:rsidR="00356619" w:rsidRDefault="00356619" w:rsidP="004C6BFB">
      <w:r>
        <w:separator/>
      </w:r>
    </w:p>
  </w:footnote>
  <w:footnote w:type="continuationSeparator" w:id="0">
    <w:p w14:paraId="528A1609" w14:textId="77777777" w:rsidR="00356619" w:rsidRDefault="00356619" w:rsidP="004C6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ED042D"/>
    <w:multiLevelType w:val="hybridMultilevel"/>
    <w:tmpl w:val="F8649E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073BA"/>
    <w:rsid w:val="001364FD"/>
    <w:rsid w:val="00182B41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56619"/>
    <w:rsid w:val="00386F38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24E06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56F0D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B24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2VCOmpCD-pb6EWNF3U3Xi67l4caJYHR8/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11:10:00Z</dcterms:created>
  <dcterms:modified xsi:type="dcterms:W3CDTF">2024-07-21T11:10:00Z</dcterms:modified>
</cp:coreProperties>
</file>